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accelerometer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 with appropriate uncertainty bound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2-28T05:02:10Z</dcterms:created>
  <dcterms:modified xsi:type="dcterms:W3CDTF">2024-02-28T05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